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7DF76B" w14:textId="359F501A" w:rsidR="00E71A31" w:rsidRPr="00B54748" w:rsidRDefault="00913783" w:rsidP="00206BAF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B023A2">
        <w:t>second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</w:r>
      <w:r w:rsidR="0028615A">
        <w:t>EV/HFCV Retrofit Systems</w:t>
      </w:r>
      <w:r w:rsidR="000C1FFC" w:rsidRPr="00B54748">
        <w:t xml:space="preserve">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="0028615A">
        <w:t>EV/HFCV-RS</w:t>
      </w:r>
      <w:r w:rsidRPr="00B54748">
        <w:t>)</w:t>
      </w:r>
    </w:p>
    <w:p w14:paraId="029CA9CE" w14:textId="54A6CD55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Thurs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28615A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28615A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F50143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June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632CEC">
        <w:rPr>
          <w:rFonts w:ascii="Times New Roman" w:hAnsi="Times New Roman"/>
          <w:snapToGrid w:val="0"/>
          <w:color w:val="000000"/>
          <w:sz w:val="24"/>
          <w:lang w:val="en-GB"/>
        </w:rPr>
        <w:t>5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293234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28615A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4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293234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CET)</w:t>
      </w:r>
    </w:p>
    <w:p w14:paraId="493AF97B" w14:textId="77777777" w:rsidR="0028615A" w:rsidRPr="00B023A2" w:rsidRDefault="0028615A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Co-Chairs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Pierre Bazzucchi</w:t>
      </w:r>
      <w:r w:rsidR="00577802" w:rsidRPr="00B023A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</w:t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FRANCE</w:t>
      </w:r>
      <w:r w:rsidR="00577802" w:rsidRPr="00B023A2">
        <w:rPr>
          <w:rFonts w:ascii="Times New Roman" w:hAnsi="Times New Roman"/>
          <w:snapToGrid w:val="0"/>
          <w:color w:val="000000"/>
          <w:sz w:val="24"/>
          <w:lang w:val="en-GB"/>
        </w:rPr>
        <w:t>)</w:t>
      </w:r>
    </w:p>
    <w:p w14:paraId="40A8EF5B" w14:textId="79AAA3E3" w:rsidR="00302D32" w:rsidRPr="00B023A2" w:rsidRDefault="0028615A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  <w:t>María Eugenia Montes (SPAIN)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</w:p>
    <w:p w14:paraId="2BF34363" w14:textId="01F1E8B5" w:rsidR="00302D32" w:rsidRPr="000A63AE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>Secretariat:</w:t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833060" w:rsidRPr="000A63AE">
        <w:rPr>
          <w:rFonts w:ascii="Times New Roman" w:hAnsi="Times New Roman"/>
          <w:snapToGrid w:val="0"/>
          <w:color w:val="000000"/>
          <w:sz w:val="24"/>
          <w:lang w:val="en-GB"/>
        </w:rPr>
        <w:t>Alejandro Checa, CITA</w:t>
      </w:r>
    </w:p>
    <w:p w14:paraId="4459ADB9" w14:textId="77777777" w:rsidR="0034589A" w:rsidRDefault="002316C3" w:rsidP="0034589A">
      <w:pPr>
        <w:rPr>
          <w:rFonts w:ascii="Segoe UI" w:hAnsi="Segoe UI" w:cs="Segoe UI"/>
          <w:color w:val="242424"/>
          <w:lang w:val="en-BE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8" w:tgtFrame="_blank" w:tooltip="Meeting join link" w:history="1">
        <w:r w:rsidR="0034589A">
          <w:rPr>
            <w:rStyle w:val="Hyperlink"/>
            <w:rFonts w:ascii="Segoe UI" w:hAnsi="Segoe UI" w:cs="Segoe UI"/>
            <w:b/>
            <w:bCs/>
            <w:color w:val="5B5FC7"/>
            <w:sz w:val="30"/>
            <w:szCs w:val="30"/>
            <w:lang w:val="en-BE"/>
          </w:rPr>
          <w:t>Join the meeting now</w:t>
        </w:r>
      </w:hyperlink>
      <w:r w:rsidR="0034589A">
        <w:rPr>
          <w:rFonts w:ascii="Segoe UI" w:hAnsi="Segoe UI" w:cs="Segoe UI"/>
          <w:color w:val="242424"/>
          <w:lang w:val="en-BE"/>
        </w:rPr>
        <w:t xml:space="preserve"> </w:t>
      </w:r>
    </w:p>
    <w:p w14:paraId="40B61537" w14:textId="77777777" w:rsidR="00AE0083" w:rsidRPr="00C3743E" w:rsidRDefault="00AE0083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Welcome</w:t>
      </w:r>
    </w:p>
    <w:p w14:paraId="6755E398" w14:textId="77777777" w:rsidR="00216B60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15526684" w14:textId="77777777" w:rsidR="0028615A" w:rsidRPr="002A5F5B" w:rsidRDefault="0028615A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 xml:space="preserve">Adoption of the agenda </w:t>
      </w:r>
    </w:p>
    <w:p w14:paraId="3B943695" w14:textId="51665C3A" w:rsidR="00786E5F" w:rsidRPr="002A5F5B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Pr="002A5F5B">
        <w:rPr>
          <w:sz w:val="24"/>
          <w:szCs w:val="24"/>
          <w:lang w:val="en-GB"/>
        </w:rPr>
        <w:tab/>
      </w:r>
      <w:r w:rsidR="0028615A">
        <w:rPr>
          <w:sz w:val="24"/>
          <w:szCs w:val="24"/>
          <w:lang w:val="en-GB"/>
        </w:rPr>
        <w:t>EVHFCV-0</w:t>
      </w:r>
      <w:r w:rsidR="00B023A2">
        <w:rPr>
          <w:sz w:val="24"/>
          <w:szCs w:val="24"/>
          <w:lang w:val="en-GB"/>
        </w:rPr>
        <w:t>2</w:t>
      </w:r>
      <w:r w:rsidR="0028615A">
        <w:rPr>
          <w:sz w:val="24"/>
          <w:szCs w:val="24"/>
          <w:lang w:val="en-GB"/>
        </w:rPr>
        <w:t>-01</w:t>
      </w:r>
    </w:p>
    <w:p w14:paraId="2C2E7A9F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2A5F5B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pproval of the minutes of the previous meeting</w:t>
      </w:r>
    </w:p>
    <w:p w14:paraId="68B245D0" w14:textId="27A4196B" w:rsidR="0028615A" w:rsidRPr="002A5F5B" w:rsidRDefault="00913783" w:rsidP="00B023A2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="00184FA6" w:rsidRPr="002A5F5B">
        <w:rPr>
          <w:sz w:val="24"/>
          <w:szCs w:val="24"/>
          <w:lang w:val="en-GB"/>
        </w:rPr>
        <w:tab/>
      </w:r>
      <w:r w:rsidR="0028615A">
        <w:rPr>
          <w:sz w:val="24"/>
          <w:szCs w:val="24"/>
          <w:lang w:val="en-GB"/>
        </w:rPr>
        <w:t>EVHFCV-0</w:t>
      </w:r>
      <w:r w:rsidR="00B023A2">
        <w:rPr>
          <w:sz w:val="24"/>
          <w:szCs w:val="24"/>
          <w:lang w:val="en-GB"/>
        </w:rPr>
        <w:t>1</w:t>
      </w:r>
      <w:r w:rsidR="0028615A">
        <w:rPr>
          <w:sz w:val="24"/>
          <w:szCs w:val="24"/>
          <w:lang w:val="en-GB"/>
        </w:rPr>
        <w:t>-0</w:t>
      </w:r>
      <w:r w:rsidR="00B023A2">
        <w:rPr>
          <w:sz w:val="24"/>
          <w:szCs w:val="24"/>
          <w:lang w:val="en-GB"/>
        </w:rPr>
        <w:t>5</w:t>
      </w:r>
    </w:p>
    <w:p w14:paraId="3F66F591" w14:textId="6BE79DE8" w:rsidR="00DF1FD0" w:rsidRPr="002A5F5B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2A5F5B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Coordination and organization of the work</w:t>
      </w:r>
    </w:p>
    <w:p w14:paraId="3F1DA818" w14:textId="673FF6B0" w:rsidR="00320D83" w:rsidRDefault="005F47E7" w:rsidP="0028615A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</w:r>
      <w:r w:rsidR="0028615A">
        <w:rPr>
          <w:sz w:val="24"/>
          <w:szCs w:val="24"/>
          <w:lang w:val="fr-BE"/>
        </w:rPr>
        <w:t>GRPE-92-14</w:t>
      </w:r>
    </w:p>
    <w:p w14:paraId="793D3C35" w14:textId="54C777F9" w:rsidR="005F47E7" w:rsidRPr="002A5F5B" w:rsidRDefault="00B023A2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EVHFCV-02-02</w:t>
      </w:r>
    </w:p>
    <w:p w14:paraId="0FDB639B" w14:textId="77777777" w:rsidR="00D07804" w:rsidRPr="002A5F5B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D49332B" w:rsidR="00CB3043" w:rsidRPr="002A5F5B" w:rsidRDefault="0028615A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reliminary technical evaluation</w:t>
      </w:r>
    </w:p>
    <w:p w14:paraId="59795C74" w14:textId="598067ED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ca-ES"/>
        </w:rPr>
        <w:t>Documentation:</w:t>
      </w:r>
      <w:r w:rsidRPr="002A5F5B">
        <w:rPr>
          <w:sz w:val="24"/>
          <w:szCs w:val="24"/>
          <w:lang w:val="ca-ES"/>
        </w:rPr>
        <w:tab/>
      </w:r>
      <w:r w:rsidR="0028615A">
        <w:rPr>
          <w:sz w:val="24"/>
          <w:szCs w:val="24"/>
          <w:lang w:val="en-US"/>
        </w:rPr>
        <w:t>EVHFCV-01-04</w:t>
      </w:r>
    </w:p>
    <w:p w14:paraId="0F37F5EB" w14:textId="71333E45" w:rsidR="00B023A2" w:rsidRPr="002A5F5B" w:rsidRDefault="00B023A2" w:rsidP="00E17CA1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EVHFCV-02-03</w:t>
      </w:r>
    </w:p>
    <w:p w14:paraId="73685595" w14:textId="77777777" w:rsidR="00E17CA1" w:rsidRPr="002A5F5B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</w:p>
    <w:p w14:paraId="40C9D046" w14:textId="77777777" w:rsidR="00713981" w:rsidRPr="002A5F5B" w:rsidRDefault="00713981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Pr="002A5F5B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ny Other Business</w:t>
      </w:r>
    </w:p>
    <w:p w14:paraId="27D4B781" w14:textId="77777777" w:rsidR="00EA606A" w:rsidRPr="002A5F5B" w:rsidRDefault="00EA606A" w:rsidP="00632CEC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2A5F5B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9"/>
      <w:headerReference w:type="first" r:id="rId10"/>
      <w:footerReference w:type="first" r:id="rId11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1B563" w14:textId="77777777" w:rsidR="00485D70" w:rsidRDefault="00485D70" w:rsidP="00F03B82">
      <w:pPr>
        <w:spacing w:after="0" w:line="240" w:lineRule="auto"/>
      </w:pPr>
      <w:r>
        <w:separator/>
      </w:r>
    </w:p>
  </w:endnote>
  <w:endnote w:type="continuationSeparator" w:id="0">
    <w:p w14:paraId="0C8AD06B" w14:textId="77777777" w:rsidR="00485D70" w:rsidRDefault="00485D70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DBE84" w14:textId="77777777" w:rsidR="00485D70" w:rsidRDefault="00485D70" w:rsidP="00F03B82">
      <w:pPr>
        <w:spacing w:after="0" w:line="240" w:lineRule="auto"/>
      </w:pPr>
      <w:r>
        <w:separator/>
      </w:r>
    </w:p>
  </w:footnote>
  <w:footnote w:type="continuationSeparator" w:id="0">
    <w:p w14:paraId="423098B2" w14:textId="77777777" w:rsidR="00485D70" w:rsidRDefault="00485D70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F716B" w14:textId="52B660A1" w:rsidR="0028615A" w:rsidRPr="0028615A" w:rsidRDefault="00302D32" w:rsidP="0028615A">
    <w:pPr>
      <w:pStyle w:val="Header"/>
    </w:pPr>
    <w:r>
      <w:rPr>
        <w:sz w:val="20"/>
        <w:szCs w:val="20"/>
      </w:rPr>
      <w:t xml:space="preserve">Transmitted by the Secretary of the </w:t>
    </w:r>
    <w:r w:rsidR="0028615A">
      <w:rPr>
        <w:sz w:val="20"/>
        <w:szCs w:val="20"/>
      </w:rPr>
      <w:tab/>
    </w:r>
    <w:r w:rsidR="0028615A">
      <w:rPr>
        <w:sz w:val="20"/>
        <w:szCs w:val="20"/>
      </w:rPr>
      <w:tab/>
    </w:r>
    <w:r w:rsidR="0028615A">
      <w:t>EVHFCV-0</w:t>
    </w:r>
    <w:r w:rsidR="00B023A2">
      <w:t>2</w:t>
    </w:r>
    <w:r w:rsidR="0028615A">
      <w:t>-01</w:t>
    </w:r>
    <w:r w:rsidR="0028615A">
      <w:rPr>
        <w:sz w:val="20"/>
        <w:szCs w:val="20"/>
      </w:rPr>
      <w:br/>
    </w:r>
    <w:r>
      <w:rPr>
        <w:sz w:val="20"/>
        <w:szCs w:val="20"/>
      </w:rPr>
      <w:t xml:space="preserve">IWG on </w:t>
    </w:r>
    <w:r w:rsidR="0028615A">
      <w:rPr>
        <w:sz w:val="20"/>
        <w:szCs w:val="20"/>
      </w:rPr>
      <w:t>EV/HFCV Retrofit Systems</w:t>
    </w:r>
    <w:r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0F546F9"/>
    <w:multiLevelType w:val="multilevel"/>
    <w:tmpl w:val="1E42447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9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0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1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3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377467331">
    <w:abstractNumId w:val="11"/>
  </w:num>
  <w:num w:numId="2" w16cid:durableId="892732543">
    <w:abstractNumId w:val="6"/>
  </w:num>
  <w:num w:numId="3" w16cid:durableId="900872206">
    <w:abstractNumId w:val="2"/>
  </w:num>
  <w:num w:numId="4" w16cid:durableId="128210153">
    <w:abstractNumId w:val="1"/>
  </w:num>
  <w:num w:numId="5" w16cid:durableId="668220101">
    <w:abstractNumId w:val="0"/>
  </w:num>
  <w:num w:numId="6" w16cid:durableId="1328485990">
    <w:abstractNumId w:val="7"/>
  </w:num>
  <w:num w:numId="7" w16cid:durableId="560024098">
    <w:abstractNumId w:val="4"/>
  </w:num>
  <w:num w:numId="8" w16cid:durableId="463229755">
    <w:abstractNumId w:val="10"/>
  </w:num>
  <w:num w:numId="9" w16cid:durableId="616326984">
    <w:abstractNumId w:val="9"/>
  </w:num>
  <w:num w:numId="10" w16cid:durableId="916094189">
    <w:abstractNumId w:val="12"/>
  </w:num>
  <w:num w:numId="11" w16cid:durableId="1896038878">
    <w:abstractNumId w:val="14"/>
  </w:num>
  <w:num w:numId="12" w16cid:durableId="541794645">
    <w:abstractNumId w:val="5"/>
  </w:num>
  <w:num w:numId="13" w16cid:durableId="1224683880">
    <w:abstractNumId w:val="3"/>
  </w:num>
  <w:num w:numId="14" w16cid:durableId="507603588">
    <w:abstractNumId w:val="13"/>
  </w:num>
  <w:num w:numId="15" w16cid:durableId="203989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35FBC"/>
    <w:rsid w:val="000408C7"/>
    <w:rsid w:val="00051324"/>
    <w:rsid w:val="000522D8"/>
    <w:rsid w:val="000525A4"/>
    <w:rsid w:val="00053BB4"/>
    <w:rsid w:val="00070225"/>
    <w:rsid w:val="0007253D"/>
    <w:rsid w:val="000734E7"/>
    <w:rsid w:val="00075171"/>
    <w:rsid w:val="0007696C"/>
    <w:rsid w:val="0009240D"/>
    <w:rsid w:val="00096565"/>
    <w:rsid w:val="000977B4"/>
    <w:rsid w:val="000A63AE"/>
    <w:rsid w:val="000C1FFC"/>
    <w:rsid w:val="000C25B4"/>
    <w:rsid w:val="000C3FE4"/>
    <w:rsid w:val="000E6538"/>
    <w:rsid w:val="000F60C2"/>
    <w:rsid w:val="0013021B"/>
    <w:rsid w:val="00141787"/>
    <w:rsid w:val="001702CE"/>
    <w:rsid w:val="001837D9"/>
    <w:rsid w:val="001840AC"/>
    <w:rsid w:val="00184927"/>
    <w:rsid w:val="00184FA6"/>
    <w:rsid w:val="001854BB"/>
    <w:rsid w:val="00185A1F"/>
    <w:rsid w:val="001A04FD"/>
    <w:rsid w:val="001A4812"/>
    <w:rsid w:val="001B5C5D"/>
    <w:rsid w:val="001C2E41"/>
    <w:rsid w:val="001C40A8"/>
    <w:rsid w:val="001F3238"/>
    <w:rsid w:val="00204E2F"/>
    <w:rsid w:val="00206BAF"/>
    <w:rsid w:val="0021613F"/>
    <w:rsid w:val="00216B60"/>
    <w:rsid w:val="0022091B"/>
    <w:rsid w:val="0022767A"/>
    <w:rsid w:val="002306A5"/>
    <w:rsid w:val="002316C3"/>
    <w:rsid w:val="00245A45"/>
    <w:rsid w:val="002467E7"/>
    <w:rsid w:val="0025449A"/>
    <w:rsid w:val="00254BA5"/>
    <w:rsid w:val="002839CA"/>
    <w:rsid w:val="00283A74"/>
    <w:rsid w:val="0028615A"/>
    <w:rsid w:val="002930A4"/>
    <w:rsid w:val="00293234"/>
    <w:rsid w:val="002A0F1E"/>
    <w:rsid w:val="002A1188"/>
    <w:rsid w:val="002A1A77"/>
    <w:rsid w:val="002A465D"/>
    <w:rsid w:val="002A5F5B"/>
    <w:rsid w:val="002B0017"/>
    <w:rsid w:val="002B04A0"/>
    <w:rsid w:val="002C7923"/>
    <w:rsid w:val="002E6C13"/>
    <w:rsid w:val="002F06A0"/>
    <w:rsid w:val="002F5FEF"/>
    <w:rsid w:val="00302D32"/>
    <w:rsid w:val="00306991"/>
    <w:rsid w:val="00307F04"/>
    <w:rsid w:val="003155CB"/>
    <w:rsid w:val="00320D83"/>
    <w:rsid w:val="003210BA"/>
    <w:rsid w:val="00324EF2"/>
    <w:rsid w:val="00330910"/>
    <w:rsid w:val="0033110F"/>
    <w:rsid w:val="003424B1"/>
    <w:rsid w:val="0034589A"/>
    <w:rsid w:val="00347502"/>
    <w:rsid w:val="00355271"/>
    <w:rsid w:val="003568EB"/>
    <w:rsid w:val="00356DD2"/>
    <w:rsid w:val="00357870"/>
    <w:rsid w:val="00371BBC"/>
    <w:rsid w:val="00374D41"/>
    <w:rsid w:val="00387BB0"/>
    <w:rsid w:val="003B2AAF"/>
    <w:rsid w:val="003C60B3"/>
    <w:rsid w:val="003D271D"/>
    <w:rsid w:val="003D3278"/>
    <w:rsid w:val="003D5497"/>
    <w:rsid w:val="003E13CE"/>
    <w:rsid w:val="003F07F3"/>
    <w:rsid w:val="003F2FF1"/>
    <w:rsid w:val="00402B0A"/>
    <w:rsid w:val="004036FD"/>
    <w:rsid w:val="004063C6"/>
    <w:rsid w:val="00406DD6"/>
    <w:rsid w:val="00406EA8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40A2"/>
    <w:rsid w:val="00475286"/>
    <w:rsid w:val="004761B4"/>
    <w:rsid w:val="0047640E"/>
    <w:rsid w:val="004831F2"/>
    <w:rsid w:val="00485D70"/>
    <w:rsid w:val="00486174"/>
    <w:rsid w:val="00492CB0"/>
    <w:rsid w:val="004A3A35"/>
    <w:rsid w:val="004B5B8D"/>
    <w:rsid w:val="004C5746"/>
    <w:rsid w:val="004F22C4"/>
    <w:rsid w:val="00500568"/>
    <w:rsid w:val="00533A9B"/>
    <w:rsid w:val="00547F19"/>
    <w:rsid w:val="00550405"/>
    <w:rsid w:val="00552696"/>
    <w:rsid w:val="00565244"/>
    <w:rsid w:val="005753B7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10614"/>
    <w:rsid w:val="0062145E"/>
    <w:rsid w:val="0062260E"/>
    <w:rsid w:val="00632CEC"/>
    <w:rsid w:val="006359A9"/>
    <w:rsid w:val="00644CC0"/>
    <w:rsid w:val="006508EC"/>
    <w:rsid w:val="00655D2A"/>
    <w:rsid w:val="00677236"/>
    <w:rsid w:val="00686324"/>
    <w:rsid w:val="00695A29"/>
    <w:rsid w:val="006A2C31"/>
    <w:rsid w:val="006A6963"/>
    <w:rsid w:val="006B5365"/>
    <w:rsid w:val="006C2573"/>
    <w:rsid w:val="006C36C2"/>
    <w:rsid w:val="006D4839"/>
    <w:rsid w:val="006E07D1"/>
    <w:rsid w:val="006E0A04"/>
    <w:rsid w:val="006E32A3"/>
    <w:rsid w:val="006E67F4"/>
    <w:rsid w:val="006F0DAA"/>
    <w:rsid w:val="00704562"/>
    <w:rsid w:val="0071190C"/>
    <w:rsid w:val="00713981"/>
    <w:rsid w:val="00724A61"/>
    <w:rsid w:val="00727AB3"/>
    <w:rsid w:val="00735E59"/>
    <w:rsid w:val="0074063A"/>
    <w:rsid w:val="00740CA8"/>
    <w:rsid w:val="007425CD"/>
    <w:rsid w:val="007429EE"/>
    <w:rsid w:val="007535D1"/>
    <w:rsid w:val="0075701F"/>
    <w:rsid w:val="00762D88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0020B"/>
    <w:rsid w:val="008108C5"/>
    <w:rsid w:val="00811859"/>
    <w:rsid w:val="00813F7A"/>
    <w:rsid w:val="00820060"/>
    <w:rsid w:val="00833060"/>
    <w:rsid w:val="00840262"/>
    <w:rsid w:val="0084059C"/>
    <w:rsid w:val="008509C8"/>
    <w:rsid w:val="00865932"/>
    <w:rsid w:val="00872B9A"/>
    <w:rsid w:val="00875012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E147B"/>
    <w:rsid w:val="008E51DA"/>
    <w:rsid w:val="008F7670"/>
    <w:rsid w:val="0090792B"/>
    <w:rsid w:val="00910B80"/>
    <w:rsid w:val="009117F2"/>
    <w:rsid w:val="00913783"/>
    <w:rsid w:val="009173CF"/>
    <w:rsid w:val="00931FDA"/>
    <w:rsid w:val="00934C49"/>
    <w:rsid w:val="00954B94"/>
    <w:rsid w:val="00957A1E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7E0A"/>
    <w:rsid w:val="00A23575"/>
    <w:rsid w:val="00A23824"/>
    <w:rsid w:val="00A24AD5"/>
    <w:rsid w:val="00A32118"/>
    <w:rsid w:val="00A46362"/>
    <w:rsid w:val="00A46B5C"/>
    <w:rsid w:val="00A60474"/>
    <w:rsid w:val="00A61DD8"/>
    <w:rsid w:val="00A677DC"/>
    <w:rsid w:val="00A749E7"/>
    <w:rsid w:val="00A77BC1"/>
    <w:rsid w:val="00A96F54"/>
    <w:rsid w:val="00AA29B3"/>
    <w:rsid w:val="00AB303A"/>
    <w:rsid w:val="00AB4716"/>
    <w:rsid w:val="00AC173F"/>
    <w:rsid w:val="00AC4509"/>
    <w:rsid w:val="00AD02ED"/>
    <w:rsid w:val="00AD0A7D"/>
    <w:rsid w:val="00AD2C91"/>
    <w:rsid w:val="00AE0083"/>
    <w:rsid w:val="00AE24DC"/>
    <w:rsid w:val="00B00D51"/>
    <w:rsid w:val="00B023A2"/>
    <w:rsid w:val="00B06027"/>
    <w:rsid w:val="00B101F1"/>
    <w:rsid w:val="00B366C4"/>
    <w:rsid w:val="00B54748"/>
    <w:rsid w:val="00B7040D"/>
    <w:rsid w:val="00B9116E"/>
    <w:rsid w:val="00BA4394"/>
    <w:rsid w:val="00BA77DA"/>
    <w:rsid w:val="00BB4626"/>
    <w:rsid w:val="00BB7667"/>
    <w:rsid w:val="00BD782E"/>
    <w:rsid w:val="00BE6AFD"/>
    <w:rsid w:val="00BF55F6"/>
    <w:rsid w:val="00C008AD"/>
    <w:rsid w:val="00C317E8"/>
    <w:rsid w:val="00C36D74"/>
    <w:rsid w:val="00C3743E"/>
    <w:rsid w:val="00C53D0D"/>
    <w:rsid w:val="00C83548"/>
    <w:rsid w:val="00C926CE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82F"/>
    <w:rsid w:val="00D13F91"/>
    <w:rsid w:val="00D27256"/>
    <w:rsid w:val="00D440B4"/>
    <w:rsid w:val="00D5014D"/>
    <w:rsid w:val="00D52C55"/>
    <w:rsid w:val="00D71455"/>
    <w:rsid w:val="00D74702"/>
    <w:rsid w:val="00D8022B"/>
    <w:rsid w:val="00D86BD3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5024D"/>
    <w:rsid w:val="00E5056A"/>
    <w:rsid w:val="00E54AD7"/>
    <w:rsid w:val="00E571BA"/>
    <w:rsid w:val="00E574F6"/>
    <w:rsid w:val="00E6166D"/>
    <w:rsid w:val="00E635D5"/>
    <w:rsid w:val="00E71A31"/>
    <w:rsid w:val="00E81601"/>
    <w:rsid w:val="00E90B11"/>
    <w:rsid w:val="00E9752B"/>
    <w:rsid w:val="00EA5637"/>
    <w:rsid w:val="00EA606A"/>
    <w:rsid w:val="00EA7856"/>
    <w:rsid w:val="00EB7C4E"/>
    <w:rsid w:val="00EC5751"/>
    <w:rsid w:val="00ED6BF8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17ACF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A6701"/>
    <w:rsid w:val="00FB23ED"/>
    <w:rsid w:val="00FB6DC3"/>
    <w:rsid w:val="00FD4AF6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078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zI0Y2Q2YWUtYjNmOS00NDU1LWJhZWUtOTg3NmQwMTA1ZjJh%40thread.v2/0?context=%7b%22Tid%22%3a%22f582c4b5-31fb-4e64-b024-5389c6a37685%22%2c%22Oid%22%3a%229baff1c1-cf70-44d7-99fd-8752edcfd020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951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Alejandro Checa</cp:lastModifiedBy>
  <cp:revision>8</cp:revision>
  <cp:lastPrinted>2021-05-20T14:24:00Z</cp:lastPrinted>
  <dcterms:created xsi:type="dcterms:W3CDTF">2025-02-20T07:21:00Z</dcterms:created>
  <dcterms:modified xsi:type="dcterms:W3CDTF">2025-06-17T12:30:00Z</dcterms:modified>
</cp:coreProperties>
</file>